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525B9BD2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1F75A69A" w14:textId="3D986398" w:rsidR="00F042A6" w:rsidRPr="007A1BB7" w:rsidRDefault="00F042A6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Ans:   SELECT </w:t>
      </w: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FIRST_</w:t>
      </w:r>
      <w:proofErr w:type="gramStart"/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NAME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 AS</w:t>
      </w:r>
      <w:proofErr w:type="gramEnd"/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</w:t>
      </w: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WORKER_NAME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FROM Worker;</w:t>
      </w:r>
    </w:p>
    <w:p w14:paraId="1924BD64" w14:textId="65BF9E4D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0328D4C1" w14:textId="5EB2E48E" w:rsidR="00F042A6" w:rsidRDefault="00990B00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 SELECT DISTINCT </w:t>
      </w:r>
      <w:r w:rsidRPr="007A1BB7">
        <w:rPr>
          <w:b w:val="0"/>
          <w:bCs w:val="0"/>
          <w:color w:val="444444"/>
          <w:spacing w:val="3"/>
        </w:rPr>
        <w:t>DEPARTMENT</w:t>
      </w:r>
      <w:r>
        <w:rPr>
          <w:b w:val="0"/>
          <w:bCs w:val="0"/>
          <w:color w:val="444444"/>
          <w:spacing w:val="3"/>
        </w:rPr>
        <w:t xml:space="preserve"> FROM </w:t>
      </w:r>
      <w:r w:rsidRPr="007A1BB7">
        <w:rPr>
          <w:b w:val="0"/>
          <w:bCs w:val="0"/>
          <w:color w:val="444444"/>
          <w:spacing w:val="3"/>
        </w:rPr>
        <w:t>Worker</w:t>
      </w:r>
      <w:r w:rsidR="00575837">
        <w:rPr>
          <w:b w:val="0"/>
          <w:bCs w:val="0"/>
          <w:color w:val="444444"/>
          <w:spacing w:val="3"/>
        </w:rPr>
        <w:t>;</w:t>
      </w:r>
    </w:p>
    <w:p w14:paraId="57DD2D1C" w14:textId="6B727F5E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228D2E90" w14:textId="576D0322" w:rsidR="00990B00" w:rsidRPr="007A1BB7" w:rsidRDefault="00990B00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="00575837">
        <w:rPr>
          <w:b w:val="0"/>
          <w:bCs w:val="0"/>
          <w:color w:val="444444"/>
          <w:spacing w:val="3"/>
        </w:rPr>
        <w:t xml:space="preserve"> SELECT * from </w:t>
      </w:r>
      <w:r w:rsidR="00575837" w:rsidRPr="007A1BB7">
        <w:rPr>
          <w:b w:val="0"/>
          <w:bCs w:val="0"/>
          <w:color w:val="444444"/>
          <w:spacing w:val="3"/>
        </w:rPr>
        <w:t>Worker</w:t>
      </w:r>
      <w:r w:rsidR="00575837">
        <w:rPr>
          <w:b w:val="0"/>
          <w:bCs w:val="0"/>
          <w:color w:val="444444"/>
          <w:spacing w:val="3"/>
        </w:rPr>
        <w:t xml:space="preserve"> ORDER by id DESC LIMIT 5;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575837"/>
    <w:rsid w:val="00634F5D"/>
    <w:rsid w:val="00901A32"/>
    <w:rsid w:val="009778B2"/>
    <w:rsid w:val="00990B00"/>
    <w:rsid w:val="00CD6758"/>
    <w:rsid w:val="00F04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60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argam</cp:lastModifiedBy>
  <cp:revision>10</cp:revision>
  <dcterms:created xsi:type="dcterms:W3CDTF">2021-03-26T13:45:00Z</dcterms:created>
  <dcterms:modified xsi:type="dcterms:W3CDTF">2022-04-22T13:16:00Z</dcterms:modified>
</cp:coreProperties>
</file>